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399A70" w14:textId="3D9E2AE5" w:rsidR="003F7DC6" w:rsidRDefault="003F7DC6" w:rsidP="00E3635F"/>
    <w:p w14:paraId="77E05EDE" w14:textId="77777777" w:rsidR="0041523D" w:rsidRDefault="0041523D" w:rsidP="00E3635F"/>
    <w:p w14:paraId="5E74265C" w14:textId="77777777" w:rsidR="00917521" w:rsidRDefault="00917521" w:rsidP="00E3635F"/>
    <w:p w14:paraId="44EFD7F7" w14:textId="564892EE" w:rsidR="008C2A97" w:rsidRPr="00D2356A" w:rsidRDefault="00C7341E" w:rsidP="00D2356A">
      <w:pPr>
        <w:pStyle w:val="Title"/>
      </w:pPr>
      <w:r w:rsidRPr="00D2356A">
        <w:t>Title</w:t>
      </w:r>
    </w:p>
    <w:p w14:paraId="4A1689BF" w14:textId="75A45605" w:rsidR="00BE5BE5" w:rsidRDefault="00BE5BE5" w:rsidP="00D538FD"/>
    <w:p w14:paraId="3C84E2E5" w14:textId="77777777" w:rsidR="0041523D" w:rsidRDefault="0041523D" w:rsidP="00D538FD"/>
    <w:p w14:paraId="763DD7EF" w14:textId="7E22D522" w:rsidR="000E2433" w:rsidRPr="000F279A" w:rsidRDefault="000E2433" w:rsidP="000F279A">
      <w:pPr>
        <w:pStyle w:val="Subtitle"/>
      </w:pPr>
      <w:r w:rsidRPr="000F279A">
        <w:t>Subtitle</w:t>
      </w:r>
    </w:p>
    <w:p w14:paraId="24DC60CC" w14:textId="51014661" w:rsidR="00BE5BE5" w:rsidRDefault="00BE5BE5" w:rsidP="00D538FD"/>
    <w:p w14:paraId="38F5D340" w14:textId="77777777" w:rsidR="0041523D" w:rsidRDefault="0041523D" w:rsidP="00D538FD"/>
    <w:p w14:paraId="44EFD7F8" w14:textId="7BB6B3CF" w:rsidR="008C2A97" w:rsidRPr="00C02F3A" w:rsidRDefault="003B7DE5" w:rsidP="00C02F3A">
      <w:pPr>
        <w:pStyle w:val="Author"/>
      </w:pPr>
      <w:r w:rsidRPr="00C02F3A">
        <w:t>Luis D. Torres, Tracey Warren, and Annegreet Veeken</w:t>
      </w:r>
      <w:r w:rsidR="00303892" w:rsidRPr="00C02F3A">
        <w:t xml:space="preserve"> and the UK Women’s Budget Group</w:t>
      </w:r>
    </w:p>
    <w:p w14:paraId="0D9B01AA" w14:textId="0E9BA224" w:rsidR="00C02F3A" w:rsidRDefault="00C02F3A" w:rsidP="00C02F3A"/>
    <w:p w14:paraId="03A7E838" w14:textId="5B84551A" w:rsidR="00C02F3A" w:rsidRDefault="00C02F3A" w:rsidP="00C02F3A"/>
    <w:p w14:paraId="7EC1BF73" w14:textId="25DA66BF" w:rsidR="00C02F3A" w:rsidRPr="00BF5F56" w:rsidRDefault="00C02F3A" w:rsidP="00BF5F56">
      <w:pPr>
        <w:pStyle w:val="Date"/>
      </w:pPr>
      <w:r w:rsidRPr="00BF5F56">
        <w:t>date</w:t>
      </w:r>
    </w:p>
    <w:p w14:paraId="4BEED280" w14:textId="77777777" w:rsidR="00964B5A" w:rsidRDefault="00964B5A" w:rsidP="00C81804"/>
    <w:p w14:paraId="54F81F96" w14:textId="6E1ED97F" w:rsidR="00DE6CEB" w:rsidRDefault="00DE6CEB" w:rsidP="00C81804"/>
    <w:p w14:paraId="308ADEC4" w14:textId="1DD13A64" w:rsidR="005A3DA0" w:rsidRDefault="005A3DA0" w:rsidP="00C81804"/>
    <w:p w14:paraId="7EB9BE6E" w14:textId="3F99BB5F" w:rsidR="005A3DA0" w:rsidRDefault="005A3DA0" w:rsidP="00C81804"/>
    <w:p w14:paraId="07B5F82B" w14:textId="6AFE3620" w:rsidR="005A3DA0" w:rsidRDefault="005A3DA0" w:rsidP="00C81804"/>
    <w:p w14:paraId="356F65C8" w14:textId="0DA082C0" w:rsidR="005A3DA0" w:rsidRDefault="005A3DA0" w:rsidP="00C81804"/>
    <w:p w14:paraId="61C4B21A" w14:textId="51F16BAE" w:rsidR="005A3DA0" w:rsidRDefault="005A3DA0" w:rsidP="00C81804"/>
    <w:p w14:paraId="35BCE30E" w14:textId="2A5F58B1" w:rsidR="005A3DA0" w:rsidRDefault="005A3DA0" w:rsidP="00C81804"/>
    <w:sdt>
      <w:sdtPr>
        <w:id w:val="-457338769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noProof/>
          <w:color w:val="auto"/>
          <w:sz w:val="24"/>
          <w:szCs w:val="24"/>
        </w:rPr>
      </w:sdtEndPr>
      <w:sdtContent>
        <w:p w14:paraId="66E7BCA1" w14:textId="3A1C7FCA" w:rsidR="005A120E" w:rsidRDefault="005A120E">
          <w:pPr>
            <w:pStyle w:val="TOCHeading"/>
          </w:pPr>
          <w:r>
            <w:t>Contents</w:t>
          </w:r>
        </w:p>
        <w:p w14:paraId="197151A8" w14:textId="6CBB6F11" w:rsidR="00BF26CD" w:rsidRDefault="00BF26CD">
          <w:pPr>
            <w:pStyle w:val="TOC1"/>
            <w:tabs>
              <w:tab w:val="right" w:leader="dot" w:pos="9350"/>
            </w:tabs>
            <w:rPr>
              <w:rFonts w:asciiTheme="minorHAnsi" w:hAnsiTheme="minorHAnsi" w:cstheme="minorBidi"/>
              <w:b w:val="0"/>
              <w:noProof/>
              <w:sz w:val="22"/>
              <w:lang w:val="en-GB" w:eastAsia="en-GB"/>
            </w:rPr>
          </w:pPr>
          <w:r>
            <w:rPr>
              <w:b w:val="0"/>
            </w:rPr>
            <w:fldChar w:fldCharType="begin"/>
          </w:r>
          <w:r>
            <w:rPr>
              <w:b w:val="0"/>
            </w:rPr>
            <w:instrText xml:space="preserve"> TOC \o "1-3" \h \z \u </w:instrText>
          </w:r>
          <w:r>
            <w:rPr>
              <w:b w:val="0"/>
            </w:rPr>
            <w:fldChar w:fldCharType="separate"/>
          </w:r>
          <w:hyperlink w:anchor="_Toc77005114" w:history="1">
            <w:r w:rsidRPr="00416D23">
              <w:rPr>
                <w:rStyle w:val="Hyperlink"/>
                <w:noProof/>
              </w:rPr>
              <w:t>R Markdow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005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564E7C" w14:textId="3487DCDF" w:rsidR="00BF26CD" w:rsidRDefault="00BF26CD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  <w:lang w:val="en-GB" w:eastAsia="en-GB"/>
            </w:rPr>
          </w:pPr>
          <w:hyperlink w:anchor="_Toc77005115" w:history="1">
            <w:r w:rsidRPr="00416D23">
              <w:rPr>
                <w:rStyle w:val="Hyperlink"/>
                <w:noProof/>
              </w:rPr>
              <w:t>Sub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005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0DA438" w14:textId="46A2688C" w:rsidR="00BF26CD" w:rsidRDefault="00BF26CD">
          <w:pPr>
            <w:pStyle w:val="TOC3"/>
            <w:tabs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  <w:lang w:val="en-GB" w:eastAsia="en-GB"/>
            </w:rPr>
          </w:pPr>
          <w:hyperlink w:anchor="_Toc77005116" w:history="1">
            <w:r w:rsidRPr="00416D23">
              <w:rPr>
                <w:rStyle w:val="Hyperlink"/>
                <w:noProof/>
              </w:rPr>
              <w:t>Including Plots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005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3C5AA2" w14:textId="0B61C287" w:rsidR="005A120E" w:rsidRDefault="00BF26CD">
          <w:r>
            <w:rPr>
              <w:rFonts w:ascii="Calibri" w:eastAsiaTheme="minorEastAsia" w:hAnsi="Calibri" w:cs="Times New Roman"/>
              <w:b/>
              <w:szCs w:val="22"/>
            </w:rPr>
            <w:fldChar w:fldCharType="end"/>
          </w:r>
        </w:p>
      </w:sdtContent>
    </w:sdt>
    <w:p w14:paraId="26DA5884" w14:textId="21828E1B" w:rsidR="005A3DA0" w:rsidRDefault="005A3DA0" w:rsidP="00C81804"/>
    <w:p w14:paraId="28926698" w14:textId="1376A552" w:rsidR="005A3DA0" w:rsidRDefault="005A3DA0" w:rsidP="00C81804"/>
    <w:p w14:paraId="49B0F4EF" w14:textId="77777777" w:rsidR="005A3DA0" w:rsidRDefault="005A3DA0" w:rsidP="00C81804"/>
    <w:p w14:paraId="4B7076BE" w14:textId="49A94675" w:rsidR="005A3DA0" w:rsidRDefault="005A3DA0" w:rsidP="00C81804"/>
    <w:p w14:paraId="7E00C57A" w14:textId="77777777" w:rsidR="005A3DA0" w:rsidRDefault="005A3DA0" w:rsidP="00C81804"/>
    <w:p w14:paraId="44EFD7F9" w14:textId="77777777" w:rsidR="008C2A97" w:rsidRPr="00F35DCA" w:rsidRDefault="00AB16D1" w:rsidP="001A42E8">
      <w:pPr>
        <w:pStyle w:val="Heading1"/>
      </w:pPr>
      <w:bookmarkStart w:id="0" w:name="_Toc76561267"/>
      <w:bookmarkStart w:id="1" w:name="_Toc76561295"/>
      <w:bookmarkStart w:id="2" w:name="_Toc76562590"/>
      <w:bookmarkStart w:id="3" w:name="r-markdown"/>
      <w:bookmarkStart w:id="4" w:name="_Toc77005114"/>
      <w:r w:rsidRPr="00F35DCA">
        <w:t xml:space="preserve">R </w:t>
      </w:r>
      <w:r w:rsidRPr="001A42E8">
        <w:t>Markdown</w:t>
      </w:r>
      <w:bookmarkEnd w:id="0"/>
      <w:bookmarkEnd w:id="1"/>
      <w:bookmarkEnd w:id="2"/>
      <w:bookmarkEnd w:id="4"/>
    </w:p>
    <w:p w14:paraId="44EFD7FA" w14:textId="1E16D3B8" w:rsidR="008C2A97" w:rsidRPr="00F35DCA" w:rsidRDefault="00AB16D1" w:rsidP="005E19E4">
      <w:pPr>
        <w:pStyle w:val="BodyText"/>
      </w:pPr>
      <w:r w:rsidRPr="00F35DCA">
        <w:t>This is an R Markdown document</w:t>
      </w:r>
      <w:r w:rsidR="00AE3593">
        <w:rPr>
          <w:rStyle w:val="FootnoteReference"/>
        </w:rPr>
        <w:footnoteReference w:id="1"/>
      </w:r>
      <w:r w:rsidRPr="00F35DCA">
        <w:t xml:space="preserve">. Markdown is a simple formatting syntax for authoring HTML, PDF, and MS Word documents. For more details on using R Markdown see </w:t>
      </w:r>
      <w:hyperlink r:id="rId11">
        <w:r w:rsidRPr="00F35DCA">
          <w:rPr>
            <w:rStyle w:val="Hyperlink"/>
          </w:rPr>
          <w:t>http://rmarkdown.rstudio.com</w:t>
        </w:r>
      </w:hyperlink>
      <w:r w:rsidRPr="00F35DCA">
        <w:t>.</w:t>
      </w:r>
    </w:p>
    <w:p w14:paraId="240F5D7B" w14:textId="77777777" w:rsidR="00332CC5" w:rsidRPr="00F35DCA" w:rsidRDefault="00332CC5" w:rsidP="00510D23">
      <w:pPr>
        <w:pStyle w:val="BodyText"/>
      </w:pPr>
    </w:p>
    <w:p w14:paraId="1562ED75" w14:textId="15A89689" w:rsidR="000F2354" w:rsidRPr="00212E32" w:rsidRDefault="000F2354" w:rsidP="00212E32">
      <w:pPr>
        <w:pStyle w:val="Heading2"/>
      </w:pPr>
      <w:bookmarkStart w:id="5" w:name="_Toc76561268"/>
      <w:bookmarkStart w:id="6" w:name="_Toc76561296"/>
      <w:bookmarkStart w:id="7" w:name="_Toc76562591"/>
      <w:bookmarkStart w:id="8" w:name="_Toc77005115"/>
      <w:r w:rsidRPr="00212E32">
        <w:t xml:space="preserve">Subheading </w:t>
      </w:r>
      <w:r w:rsidR="00CB4F57" w:rsidRPr="00212E32">
        <w:t>2</w:t>
      </w:r>
      <w:bookmarkEnd w:id="5"/>
      <w:bookmarkEnd w:id="6"/>
      <w:bookmarkEnd w:id="7"/>
      <w:bookmarkEnd w:id="8"/>
    </w:p>
    <w:p w14:paraId="44EFD7FB" w14:textId="503B947B" w:rsidR="008C2A97" w:rsidRPr="00510D23" w:rsidRDefault="00AB16D1" w:rsidP="00510D23">
      <w:pPr>
        <w:pStyle w:val="BodyText"/>
      </w:pPr>
      <w:r w:rsidRPr="00510D23">
        <w:t xml:space="preserve">When you click the Knit </w:t>
      </w:r>
      <w:proofErr w:type="gramStart"/>
      <w:r w:rsidRPr="00510D23">
        <w:t>button</w:t>
      </w:r>
      <w:proofErr w:type="gramEnd"/>
      <w:r w:rsidRPr="00510D23">
        <w:t xml:space="preserve"> a document will be generated that includes both content as well as the output of any embedded R code chunks within the document. You can embed an R code chunk like this:</w:t>
      </w:r>
    </w:p>
    <w:p w14:paraId="18BC0B8D" w14:textId="77777777" w:rsidR="00332CC5" w:rsidRPr="00F35DCA" w:rsidRDefault="00332CC5" w:rsidP="00510D23">
      <w:pPr>
        <w:pStyle w:val="BodyText"/>
      </w:pPr>
    </w:p>
    <w:p w14:paraId="44EFD7FC" w14:textId="77777777" w:rsidR="008C2A97" w:rsidRPr="00F35DCA" w:rsidRDefault="00AB16D1">
      <w:pPr>
        <w:pStyle w:val="SourceCode"/>
        <w:rPr>
          <w:rFonts w:ascii="Calibri" w:hAnsi="Calibri" w:cs="Calibri"/>
        </w:rPr>
      </w:pPr>
      <w:r w:rsidRPr="00F35DCA">
        <w:rPr>
          <w:rStyle w:val="VerbatimChar"/>
          <w:rFonts w:ascii="Calibri" w:hAnsi="Calibri" w:cs="Calibri"/>
        </w:rPr>
        <w:t xml:space="preserve">##      speed           </w:t>
      </w:r>
      <w:proofErr w:type="spellStart"/>
      <w:r w:rsidRPr="00F35DCA">
        <w:rPr>
          <w:rStyle w:val="VerbatimChar"/>
          <w:rFonts w:ascii="Calibri" w:hAnsi="Calibri" w:cs="Calibri"/>
        </w:rPr>
        <w:t>dist</w:t>
      </w:r>
      <w:proofErr w:type="spellEnd"/>
      <w:r w:rsidRPr="00F35DCA">
        <w:rPr>
          <w:rStyle w:val="VerbatimChar"/>
          <w:rFonts w:ascii="Calibri" w:hAnsi="Calibri" w:cs="Calibri"/>
        </w:rPr>
        <w:t xml:space="preserve">     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>#</w:t>
      </w:r>
      <w:proofErr w:type="gramStart"/>
      <w:r w:rsidRPr="00F35DCA">
        <w:rPr>
          <w:rStyle w:val="VerbatimChar"/>
          <w:rFonts w:ascii="Calibri" w:hAnsi="Calibri" w:cs="Calibri"/>
        </w:rPr>
        <w:t>#  Min.</w:t>
      </w:r>
      <w:proofErr w:type="gramEnd"/>
      <w:r w:rsidRPr="00F35DCA">
        <w:rPr>
          <w:rStyle w:val="VerbatimChar"/>
          <w:rFonts w:ascii="Calibri" w:hAnsi="Calibri" w:cs="Calibri"/>
        </w:rPr>
        <w:t xml:space="preserve">   : 4.0   Min.   :  2.00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 xml:space="preserve">##  1st Qu.:12.0   1st Qu.: 26.00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 xml:space="preserve">##  Median :15.0   Median : 36.00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 xml:space="preserve">##  Mean   :15.4   Mean   : 42.98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 xml:space="preserve">##  3rd Qu.:19.0   3rd Qu.: 56.00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>##  Max.   :25.0   Max.   :120.00</w:t>
      </w:r>
    </w:p>
    <w:p w14:paraId="08798DEB" w14:textId="77777777" w:rsidR="00332CC5" w:rsidRPr="00F35DCA" w:rsidRDefault="00332CC5" w:rsidP="00510D23">
      <w:pPr>
        <w:pStyle w:val="BodyText"/>
      </w:pPr>
      <w:bookmarkStart w:id="9" w:name="including-plots"/>
      <w:bookmarkEnd w:id="3"/>
    </w:p>
    <w:p w14:paraId="44EFD7FD" w14:textId="4717B6C8" w:rsidR="008C2A97" w:rsidRPr="00212E32" w:rsidRDefault="00AB16D1" w:rsidP="00212E32">
      <w:pPr>
        <w:pStyle w:val="Heading3"/>
      </w:pPr>
      <w:bookmarkStart w:id="10" w:name="_Toc76561269"/>
      <w:bookmarkStart w:id="11" w:name="_Toc76561297"/>
      <w:bookmarkStart w:id="12" w:name="_Toc76562592"/>
      <w:bookmarkStart w:id="13" w:name="_Toc77005116"/>
      <w:r w:rsidRPr="00212E32">
        <w:lastRenderedPageBreak/>
        <w:t>Including Plots</w:t>
      </w:r>
      <w:r w:rsidR="00CB4F57" w:rsidRPr="00212E32">
        <w:t xml:space="preserve"> 3</w:t>
      </w:r>
      <w:bookmarkEnd w:id="10"/>
      <w:bookmarkEnd w:id="11"/>
      <w:bookmarkEnd w:id="12"/>
      <w:bookmarkEnd w:id="13"/>
    </w:p>
    <w:p w14:paraId="44EFD7FE" w14:textId="7B363640" w:rsidR="008C2A97" w:rsidRPr="00F35DCA" w:rsidRDefault="00AB16D1" w:rsidP="00510D23">
      <w:pPr>
        <w:pStyle w:val="FirstParagraph"/>
      </w:pPr>
      <w:r w:rsidRPr="00F35DCA">
        <w:t>You can also embed plots, for example:’</w:t>
      </w:r>
    </w:p>
    <w:p w14:paraId="69CC3680" w14:textId="593EC218" w:rsidR="00AB16D1" w:rsidRPr="00F35DCA" w:rsidRDefault="00AB16D1" w:rsidP="00212E32">
      <w:pPr>
        <w:pStyle w:val="Heading2"/>
      </w:pPr>
    </w:p>
    <w:p w14:paraId="44EFD7FF" w14:textId="77777777" w:rsidR="008C2A97" w:rsidRPr="00F35DCA" w:rsidRDefault="00AB16D1" w:rsidP="00510D23">
      <w:pPr>
        <w:pStyle w:val="BodyText"/>
      </w:pPr>
      <w:r w:rsidRPr="00F35DCA">
        <w:rPr>
          <w:noProof/>
          <w:lang w:val="en-GB" w:eastAsia="en-GB"/>
        </w:rPr>
        <w:drawing>
          <wp:inline distT="0" distB="0" distL="0" distR="0" wp14:anchorId="44EFD801" wp14:editId="44EFD80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FS_precarious_work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EFD800" w14:textId="6F679785" w:rsidR="008C2A97" w:rsidRPr="00F35DCA" w:rsidRDefault="00AB16D1" w:rsidP="00510D23">
      <w:pPr>
        <w:pStyle w:val="BodyText"/>
      </w:pPr>
      <w:r w:rsidRPr="00F35DCA">
        <w:t xml:space="preserve">Note that the </w:t>
      </w:r>
      <w:r w:rsidRPr="00F35DCA">
        <w:rPr>
          <w:rStyle w:val="VerbatimChar"/>
          <w:rFonts w:ascii="Calibri" w:hAnsi="Calibri"/>
        </w:rPr>
        <w:t>echo = FALSE</w:t>
      </w:r>
      <w:r w:rsidRPr="00F35DCA">
        <w:t xml:space="preserve"> parameter was added to the code chunk to prevent printing of the R code that generated the plot.</w:t>
      </w:r>
      <w:bookmarkEnd w:id="9"/>
    </w:p>
    <w:sectPr w:rsidR="008C2A97" w:rsidRPr="00F35DCA" w:rsidSect="009253DE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782B82" w14:textId="77777777" w:rsidR="006011DD" w:rsidRDefault="006011DD">
      <w:pPr>
        <w:spacing w:after="0"/>
      </w:pPr>
      <w:r>
        <w:separator/>
      </w:r>
    </w:p>
  </w:endnote>
  <w:endnote w:type="continuationSeparator" w:id="0">
    <w:p w14:paraId="76FE6A74" w14:textId="77777777" w:rsidR="006011DD" w:rsidRDefault="006011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48749454"/>
      <w:docPartObj>
        <w:docPartGallery w:val="Page Numbers (Bottom of Page)"/>
        <w:docPartUnique/>
      </w:docPartObj>
    </w:sdtPr>
    <w:sdtEndPr>
      <w:rPr>
        <w:rFonts w:asciiTheme="majorHAnsi" w:hAnsiTheme="majorHAnsi" w:cstheme="majorHAnsi"/>
        <w:noProof/>
        <w:sz w:val="20"/>
        <w:szCs w:val="20"/>
      </w:rPr>
    </w:sdtEndPr>
    <w:sdtContent>
      <w:p w14:paraId="10A2CFA9" w14:textId="5252FD1F" w:rsidR="009253DE" w:rsidRPr="009253DE" w:rsidRDefault="009253DE">
        <w:pPr>
          <w:pStyle w:val="Footer"/>
          <w:jc w:val="right"/>
          <w:rPr>
            <w:rFonts w:asciiTheme="majorHAnsi" w:hAnsiTheme="majorHAnsi" w:cstheme="majorHAnsi"/>
            <w:sz w:val="20"/>
            <w:szCs w:val="20"/>
          </w:rPr>
        </w:pPr>
        <w:r w:rsidRPr="009253DE">
          <w:rPr>
            <w:rFonts w:asciiTheme="majorHAnsi" w:hAnsiTheme="majorHAnsi" w:cstheme="majorHAnsi"/>
            <w:sz w:val="20"/>
            <w:szCs w:val="20"/>
          </w:rPr>
          <w:fldChar w:fldCharType="begin"/>
        </w:r>
        <w:r w:rsidRPr="009253DE">
          <w:rPr>
            <w:rFonts w:asciiTheme="majorHAnsi" w:hAnsiTheme="majorHAnsi" w:cstheme="majorHAnsi"/>
            <w:sz w:val="20"/>
            <w:szCs w:val="20"/>
          </w:rPr>
          <w:instrText xml:space="preserve"> PAGE   \* MERGEFORMAT </w:instrText>
        </w:r>
        <w:r w:rsidRPr="009253DE">
          <w:rPr>
            <w:rFonts w:asciiTheme="majorHAnsi" w:hAnsiTheme="majorHAnsi" w:cstheme="majorHAnsi"/>
            <w:sz w:val="20"/>
            <w:szCs w:val="20"/>
          </w:rPr>
          <w:fldChar w:fldCharType="separate"/>
        </w:r>
        <w:r w:rsidRPr="009253DE">
          <w:rPr>
            <w:rFonts w:asciiTheme="majorHAnsi" w:hAnsiTheme="majorHAnsi" w:cstheme="majorHAnsi"/>
            <w:noProof/>
            <w:sz w:val="20"/>
            <w:szCs w:val="20"/>
          </w:rPr>
          <w:t>2</w:t>
        </w:r>
        <w:r w:rsidRPr="009253DE">
          <w:rPr>
            <w:rFonts w:asciiTheme="majorHAnsi" w:hAnsiTheme="majorHAnsi" w:cstheme="majorHAnsi"/>
            <w:noProof/>
            <w:sz w:val="20"/>
            <w:szCs w:val="20"/>
          </w:rPr>
          <w:fldChar w:fldCharType="end"/>
        </w:r>
      </w:p>
    </w:sdtContent>
  </w:sdt>
  <w:p w14:paraId="1E554014" w14:textId="77777777" w:rsidR="009253DE" w:rsidRDefault="009253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67"/>
      <w:gridCol w:w="4593"/>
    </w:tblGrid>
    <w:tr w:rsidR="00691636" w:rsidRPr="00395CF0" w14:paraId="4F7BF9AE" w14:textId="77777777" w:rsidTr="00CA7D38">
      <w:tc>
        <w:tcPr>
          <w:tcW w:w="4788" w:type="dxa"/>
        </w:tcPr>
        <w:p w14:paraId="07B18AC5" w14:textId="77777777" w:rsidR="00691636" w:rsidRPr="00395CF0" w:rsidRDefault="00691636" w:rsidP="00691636">
          <w:pPr>
            <w:pStyle w:val="BodyText"/>
          </w:pPr>
          <w:r w:rsidRPr="00395CF0">
            <w:rPr>
              <w:b/>
              <w:bCs/>
              <w:noProof/>
            </w:rPr>
            <w:drawing>
              <wp:inline distT="0" distB="0" distL="0" distR="0" wp14:anchorId="62265995" wp14:editId="74478D01">
                <wp:extent cx="2775526" cy="706039"/>
                <wp:effectExtent l="0" t="0" r="0" b="5715"/>
                <wp:docPr id="11" name="Picture 11" descr="A picture containing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picture containing logo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30389" cy="7199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8" w:type="dxa"/>
        </w:tcPr>
        <w:p w14:paraId="41255007" w14:textId="77777777" w:rsidR="00691636" w:rsidRPr="00395CF0" w:rsidRDefault="00691636" w:rsidP="00691636">
          <w:pPr>
            <w:pStyle w:val="BodyText"/>
            <w:jc w:val="right"/>
          </w:pPr>
          <w:r w:rsidRPr="00395CF0">
            <w:rPr>
              <w:b/>
              <w:bCs/>
              <w:noProof/>
            </w:rPr>
            <w:drawing>
              <wp:inline distT="0" distB="0" distL="0" distR="0" wp14:anchorId="77F9646F" wp14:editId="358EE6F1">
                <wp:extent cx="1683945" cy="780063"/>
                <wp:effectExtent l="0" t="0" r="5715" b="0"/>
                <wp:docPr id="12" name="Picture 12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 descr="Logo&#10;&#10;Description automatically generated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03156" cy="78896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56D2858" w14:textId="77777777" w:rsidR="00691636" w:rsidRDefault="006916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666CAB" w14:textId="77777777" w:rsidR="006011DD" w:rsidRDefault="006011DD">
      <w:r>
        <w:separator/>
      </w:r>
    </w:p>
  </w:footnote>
  <w:footnote w:type="continuationSeparator" w:id="0">
    <w:p w14:paraId="5F327622" w14:textId="77777777" w:rsidR="006011DD" w:rsidRDefault="006011DD">
      <w:r>
        <w:continuationSeparator/>
      </w:r>
    </w:p>
  </w:footnote>
  <w:footnote w:id="1">
    <w:p w14:paraId="6CC4ED51" w14:textId="2539F01D" w:rsidR="00AE3593" w:rsidRPr="001031B2" w:rsidRDefault="00AE3593" w:rsidP="001031B2">
      <w:pPr>
        <w:pStyle w:val="FootnoteText"/>
        <w:spacing w:after="0"/>
        <w:rPr>
          <w:rFonts w:cs="Calibri"/>
          <w:lang w:val="en-GB"/>
        </w:rPr>
      </w:pPr>
      <w:r w:rsidRPr="001031B2">
        <w:rPr>
          <w:rStyle w:val="FootnoteReference"/>
          <w:rFonts w:cs="Calibri"/>
          <w:szCs w:val="18"/>
        </w:rPr>
        <w:footnoteRef/>
      </w:r>
      <w:r w:rsidRPr="001031B2">
        <w:rPr>
          <w:rFonts w:cs="Calibri"/>
          <w:szCs w:val="18"/>
        </w:rPr>
        <w:t xml:space="preserve"> </w:t>
      </w:r>
      <w:r w:rsidRPr="001031B2">
        <w:rPr>
          <w:rFonts w:cs="Calibri"/>
          <w:szCs w:val="18"/>
          <w:lang w:val="en-GB"/>
        </w:rPr>
        <w:t>Footno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DB07A1" w14:textId="34C57C7B" w:rsidR="004E6C88" w:rsidRDefault="004E6C88" w:rsidP="004E6C88">
    <w:pPr>
      <w:pStyle w:val="Header"/>
      <w:jc w:val="right"/>
    </w:pPr>
    <w:r>
      <w:rPr>
        <w:b/>
        <w:bCs/>
        <w:noProof/>
      </w:rPr>
      <w:drawing>
        <wp:inline distT="0" distB="0" distL="0" distR="0" wp14:anchorId="3410B8AB" wp14:editId="00893DF5">
          <wp:extent cx="1316567" cy="401159"/>
          <wp:effectExtent l="0" t="0" r="0" b="0"/>
          <wp:docPr id="13" name="Picture 13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Graphical user interface,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4308" cy="4126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454790" w14:textId="77777777" w:rsidR="008D6EFF" w:rsidRDefault="008D6EFF" w:rsidP="004E6C88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99"/>
      <w:gridCol w:w="4661"/>
    </w:tblGrid>
    <w:tr w:rsidR="00691636" w:rsidRPr="00395CF0" w14:paraId="5E644B6F" w14:textId="77777777" w:rsidTr="00CA7D38">
      <w:tc>
        <w:tcPr>
          <w:tcW w:w="4788" w:type="dxa"/>
        </w:tcPr>
        <w:p w14:paraId="302F5EA0" w14:textId="77777777" w:rsidR="00691636" w:rsidRPr="00395CF0" w:rsidRDefault="00691636" w:rsidP="00691636">
          <w:pPr>
            <w:pStyle w:val="BodyText"/>
          </w:pPr>
          <w:r w:rsidRPr="00395CF0">
            <w:rPr>
              <w:b/>
              <w:bCs/>
              <w:noProof/>
            </w:rPr>
            <w:drawing>
              <wp:inline distT="0" distB="0" distL="0" distR="0" wp14:anchorId="48AEDBAF" wp14:editId="772E93CD">
                <wp:extent cx="2172832" cy="662064"/>
                <wp:effectExtent l="0" t="0" r="0" b="0"/>
                <wp:docPr id="9" name="Picture 9" descr="Graphical user interface,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Graphical user interface, text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9651" cy="67328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8" w:type="dxa"/>
        </w:tcPr>
        <w:p w14:paraId="244DF95E" w14:textId="77777777" w:rsidR="00691636" w:rsidRPr="00395CF0" w:rsidRDefault="00691636" w:rsidP="00691636">
          <w:pPr>
            <w:pStyle w:val="BodyText"/>
            <w:jc w:val="right"/>
          </w:pPr>
          <w:r w:rsidRPr="00395CF0">
            <w:rPr>
              <w:b/>
              <w:bCs/>
              <w:noProof/>
            </w:rPr>
            <w:drawing>
              <wp:inline distT="0" distB="0" distL="0" distR="0" wp14:anchorId="50E90766" wp14:editId="16CDAB80">
                <wp:extent cx="1865014" cy="709940"/>
                <wp:effectExtent l="0" t="0" r="0" b="0"/>
                <wp:docPr id="10" name="Picture 10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Logo&#10;&#10;Description automatically generated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99397" cy="72302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F8BC5C7" w14:textId="77777777" w:rsidR="00691636" w:rsidRDefault="006916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078FD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B598E"/>
    <w:rsid w:val="000E2433"/>
    <w:rsid w:val="000F2354"/>
    <w:rsid w:val="000F279A"/>
    <w:rsid w:val="001031B2"/>
    <w:rsid w:val="00133786"/>
    <w:rsid w:val="001A42E8"/>
    <w:rsid w:val="00212E32"/>
    <w:rsid w:val="003023B9"/>
    <w:rsid w:val="00303892"/>
    <w:rsid w:val="003053B7"/>
    <w:rsid w:val="003204B5"/>
    <w:rsid w:val="00332CC5"/>
    <w:rsid w:val="00356A99"/>
    <w:rsid w:val="003B7DE5"/>
    <w:rsid w:val="003F7DC6"/>
    <w:rsid w:val="0041523D"/>
    <w:rsid w:val="00423F26"/>
    <w:rsid w:val="004962A9"/>
    <w:rsid w:val="004C45E5"/>
    <w:rsid w:val="004E29B3"/>
    <w:rsid w:val="004E6C88"/>
    <w:rsid w:val="00510D23"/>
    <w:rsid w:val="00590D07"/>
    <w:rsid w:val="005A08EC"/>
    <w:rsid w:val="005A120E"/>
    <w:rsid w:val="005A3DA0"/>
    <w:rsid w:val="005A4D28"/>
    <w:rsid w:val="005E0530"/>
    <w:rsid w:val="005E19E4"/>
    <w:rsid w:val="006011DD"/>
    <w:rsid w:val="00652F1B"/>
    <w:rsid w:val="00691636"/>
    <w:rsid w:val="006B62CF"/>
    <w:rsid w:val="006E6E52"/>
    <w:rsid w:val="006F2869"/>
    <w:rsid w:val="007112A7"/>
    <w:rsid w:val="00784D58"/>
    <w:rsid w:val="007C5D61"/>
    <w:rsid w:val="007C62B0"/>
    <w:rsid w:val="00873CAF"/>
    <w:rsid w:val="008C2A97"/>
    <w:rsid w:val="008D4126"/>
    <w:rsid w:val="008D6863"/>
    <w:rsid w:val="008D6EFF"/>
    <w:rsid w:val="00917521"/>
    <w:rsid w:val="00921EEC"/>
    <w:rsid w:val="009253DE"/>
    <w:rsid w:val="00964B5A"/>
    <w:rsid w:val="00A31B40"/>
    <w:rsid w:val="00AB16D1"/>
    <w:rsid w:val="00AE3593"/>
    <w:rsid w:val="00AE4FB3"/>
    <w:rsid w:val="00B86B75"/>
    <w:rsid w:val="00BC48D5"/>
    <w:rsid w:val="00BC62C6"/>
    <w:rsid w:val="00BE5BE5"/>
    <w:rsid w:val="00BF2606"/>
    <w:rsid w:val="00BF26CD"/>
    <w:rsid w:val="00BF5F56"/>
    <w:rsid w:val="00C02F3A"/>
    <w:rsid w:val="00C36279"/>
    <w:rsid w:val="00C41C1C"/>
    <w:rsid w:val="00C7341E"/>
    <w:rsid w:val="00C80575"/>
    <w:rsid w:val="00C81804"/>
    <w:rsid w:val="00CB4F57"/>
    <w:rsid w:val="00CC3866"/>
    <w:rsid w:val="00CE3B13"/>
    <w:rsid w:val="00CE66F9"/>
    <w:rsid w:val="00D116B2"/>
    <w:rsid w:val="00D2356A"/>
    <w:rsid w:val="00D33279"/>
    <w:rsid w:val="00D538FD"/>
    <w:rsid w:val="00D97CBF"/>
    <w:rsid w:val="00DE6CEB"/>
    <w:rsid w:val="00E315A3"/>
    <w:rsid w:val="00E3635F"/>
    <w:rsid w:val="00F1057D"/>
    <w:rsid w:val="00F35DCA"/>
    <w:rsid w:val="00FE260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FD7F7"/>
  <w15:docId w15:val="{437D9100-7AC1-44F6-8744-30C78E2AC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A42E8"/>
    <w:pPr>
      <w:keepNext/>
      <w:keepLines/>
      <w:pBdr>
        <w:bottom w:val="single" w:sz="12" w:space="1" w:color="auto"/>
      </w:pBdr>
      <w:spacing w:before="480" w:after="0"/>
      <w:outlineLvl w:val="0"/>
    </w:pPr>
    <w:rPr>
      <w:rFonts w:ascii="Calibri" w:eastAsiaTheme="majorEastAsia" w:hAnsi="Calibri" w:cs="Calibri"/>
      <w:b/>
      <w:bCs/>
      <w:color w:val="006095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12E32"/>
    <w:pPr>
      <w:keepNext/>
      <w:keepLines/>
      <w:spacing w:before="200" w:after="0"/>
      <w:ind w:firstLine="720"/>
      <w:outlineLvl w:val="1"/>
    </w:pPr>
    <w:rPr>
      <w:rFonts w:ascii="Calibri" w:eastAsiaTheme="majorEastAsia" w:hAnsi="Calibri" w:cs="Calibri"/>
      <w:b/>
      <w:bCs/>
      <w:color w:val="006295"/>
      <w:sz w:val="26"/>
      <w:szCs w:val="26"/>
    </w:rPr>
  </w:style>
  <w:style w:type="paragraph" w:styleId="Heading3">
    <w:name w:val="heading 3"/>
    <w:basedOn w:val="Heading2"/>
    <w:next w:val="BodyText"/>
    <w:uiPriority w:val="9"/>
    <w:unhideWhenUsed/>
    <w:qFormat/>
    <w:rsid w:val="00212E32"/>
    <w:pPr>
      <w:outlineLvl w:val="2"/>
    </w:p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510D23"/>
    <w:pPr>
      <w:spacing w:before="180" w:after="180"/>
      <w:jc w:val="both"/>
    </w:pPr>
    <w:rPr>
      <w:rFonts w:ascii="Calibri" w:hAnsi="Calibri" w:cs="Calibri"/>
      <w:color w:val="292929"/>
    </w:rPr>
  </w:style>
  <w:style w:type="paragraph" w:customStyle="1" w:styleId="FirstParagraph">
    <w:name w:val="First Paragraph"/>
    <w:basedOn w:val="BodyText"/>
    <w:next w:val="BodyText"/>
    <w:qFormat/>
    <w:rsid w:val="00A31B4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2356A"/>
    <w:pPr>
      <w:keepNext/>
      <w:keepLines/>
      <w:spacing w:before="480" w:after="240"/>
      <w:jc w:val="center"/>
    </w:pPr>
    <w:rPr>
      <w:rFonts w:ascii="Calibri" w:eastAsiaTheme="majorEastAsia" w:hAnsi="Calibri" w:cs="Calibri"/>
      <w:b/>
      <w:bCs/>
      <w:color w:val="4F81BD" w:themeColor="accent1"/>
      <w:sz w:val="40"/>
      <w:szCs w:val="40"/>
    </w:rPr>
  </w:style>
  <w:style w:type="paragraph" w:styleId="Subtitle">
    <w:name w:val="Subtitle"/>
    <w:basedOn w:val="Title"/>
    <w:next w:val="BodyText"/>
    <w:qFormat/>
    <w:rsid w:val="000F279A"/>
    <w:pPr>
      <w:spacing w:before="240"/>
    </w:pPr>
    <w:rPr>
      <w:color w:val="7030A0"/>
      <w:sz w:val="30"/>
      <w:szCs w:val="30"/>
    </w:rPr>
  </w:style>
  <w:style w:type="paragraph" w:customStyle="1" w:styleId="Author">
    <w:name w:val="Author"/>
    <w:next w:val="BodyText"/>
    <w:qFormat/>
    <w:rsid w:val="00C02F3A"/>
    <w:pPr>
      <w:keepNext/>
      <w:keepLines/>
      <w:jc w:val="center"/>
    </w:pPr>
    <w:rPr>
      <w:rFonts w:ascii="Calibri" w:hAnsi="Calibri" w:cs="Calibri"/>
      <w:color w:val="292929"/>
    </w:rPr>
  </w:style>
  <w:style w:type="paragraph" w:styleId="Date">
    <w:name w:val="Date"/>
    <w:next w:val="BodyText"/>
    <w:qFormat/>
    <w:rsid w:val="00BF5F56"/>
    <w:pPr>
      <w:keepNext/>
      <w:keepLines/>
      <w:jc w:val="center"/>
    </w:pPr>
    <w:rPr>
      <w:rFonts w:ascii="Calibri" w:hAnsi="Calibri" w:cs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C41C1C"/>
    <w:rPr>
      <w:rFonts w:ascii="Calibri" w:hAnsi="Calibri"/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B598E"/>
    <w:pPr>
      <w:spacing w:before="240" w:line="259" w:lineRule="auto"/>
      <w:outlineLvl w:val="9"/>
    </w:pPr>
    <w:rPr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4E6C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E6C88"/>
  </w:style>
  <w:style w:type="paragraph" w:styleId="Footer">
    <w:name w:val="footer"/>
    <w:basedOn w:val="Normal"/>
    <w:link w:val="FooterChar"/>
    <w:uiPriority w:val="99"/>
    <w:unhideWhenUsed/>
    <w:rsid w:val="004E6C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E6C88"/>
  </w:style>
  <w:style w:type="paragraph" w:styleId="TOC2">
    <w:name w:val="toc 2"/>
    <w:basedOn w:val="Normal"/>
    <w:next w:val="Normal"/>
    <w:autoRedefine/>
    <w:uiPriority w:val="39"/>
    <w:unhideWhenUsed/>
    <w:rsid w:val="00D33279"/>
    <w:pPr>
      <w:spacing w:after="100" w:line="259" w:lineRule="auto"/>
      <w:ind w:left="220"/>
    </w:pPr>
    <w:rPr>
      <w:rFonts w:ascii="Calibri" w:eastAsiaTheme="minorEastAsia" w:hAnsi="Calibri" w:cs="Times New Roman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D33279"/>
    <w:pPr>
      <w:spacing w:after="100" w:line="259" w:lineRule="auto"/>
    </w:pPr>
    <w:rPr>
      <w:rFonts w:ascii="Calibri" w:eastAsiaTheme="minorEastAsia" w:hAnsi="Calibri" w:cs="Times New Roman"/>
      <w:b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D33279"/>
    <w:pPr>
      <w:spacing w:after="100" w:line="259" w:lineRule="auto"/>
      <w:ind w:left="440"/>
    </w:pPr>
    <w:rPr>
      <w:rFonts w:ascii="Calibri" w:eastAsiaTheme="minorEastAsia" w:hAnsi="Calibri" w:cs="Times New Roman"/>
      <w:szCs w:val="22"/>
    </w:rPr>
  </w:style>
  <w:style w:type="table" w:styleId="TableGrid">
    <w:name w:val="Table Grid"/>
    <w:basedOn w:val="TableNormal"/>
    <w:rsid w:val="00E3635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4">
    <w:name w:val="toc 4"/>
    <w:basedOn w:val="Normal"/>
    <w:next w:val="Normal"/>
    <w:autoRedefine/>
    <w:semiHidden/>
    <w:unhideWhenUsed/>
    <w:rsid w:val="00D33279"/>
    <w:pPr>
      <w:spacing w:after="100"/>
      <w:ind w:left="720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rmarkdown.rstudio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05DFD2773E994AB5E781DE9A247DE5" ma:contentTypeVersion="9" ma:contentTypeDescription="Create a new document." ma:contentTypeScope="" ma:versionID="dbb928eeaae5bb703b8dc14306bc3608">
  <xsd:schema xmlns:xsd="http://www.w3.org/2001/XMLSchema" xmlns:xs="http://www.w3.org/2001/XMLSchema" xmlns:p="http://schemas.microsoft.com/office/2006/metadata/properties" xmlns:ns3="875267d4-4f4f-46a7-b55f-6d43fcf74f9f" targetNamespace="http://schemas.microsoft.com/office/2006/metadata/properties" ma:root="true" ma:fieldsID="aca4360c3200e37316c4f7918bfc6b7b" ns3:_="">
    <xsd:import namespace="875267d4-4f4f-46a7-b55f-6d43fcf74f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5267d4-4f4f-46a7-b55f-6d43fcf74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FBD51E-C5B0-492F-AE2F-F25693A7E0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5267d4-4f4f-46a7-b55f-6d43fcf74f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77F316-9616-450A-84D2-B55471DD24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E978261-AB15-41F9-A9B6-2862485EA47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E6544E-A9D5-49B0-9C8D-D33C80E84B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3</Pages>
  <Words>19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acts of COVID-19 on precarious jobs in the UK: Exploring gender, ethinicity and class</vt:lpstr>
    </vt:vector>
  </TitlesOfParts>
  <Company>University of Nottingham</Company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s of COVID-19 on precarious jobs in the UK: Exploring gender, ethinicity and class</dc:title>
  <dc:creator>Luis D. Torres, Annegreet Veeken and Tracey Warren, University of Nottingham</dc:creator>
  <cp:keywords/>
  <cp:lastModifiedBy>Luis Torres</cp:lastModifiedBy>
  <cp:revision>75</cp:revision>
  <dcterms:created xsi:type="dcterms:W3CDTF">2021-05-13T09:25:00Z</dcterms:created>
  <dcterms:modified xsi:type="dcterms:W3CDTF">2021-07-12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ContentTypeId">
    <vt:lpwstr>0x0101008705DFD2773E994AB5E781DE9A247DE5</vt:lpwstr>
  </property>
</Properties>
</file>